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0F6E7" w14:textId="4D9D7D20" w:rsidR="00DF56DD" w:rsidRPr="00DF56DD" w:rsidRDefault="00DF56DD" w:rsidP="00200014">
      <w:pPr>
        <w:jc w:val="center"/>
        <w:rPr>
          <w:b/>
          <w:bCs/>
          <w:sz w:val="32"/>
          <w:szCs w:val="28"/>
          <w:u w:val="single"/>
        </w:rPr>
      </w:pPr>
      <w:r w:rsidRPr="00DF56DD">
        <w:rPr>
          <w:b/>
          <w:bCs/>
          <w:sz w:val="32"/>
          <w:szCs w:val="28"/>
          <w:u w:val="single"/>
        </w:rPr>
        <w:t>Academic Sessions University of Ruhuna 202</w:t>
      </w:r>
      <w:r w:rsidR="004B1894">
        <w:rPr>
          <w:b/>
          <w:bCs/>
          <w:sz w:val="32"/>
          <w:szCs w:val="28"/>
          <w:u w:val="single"/>
        </w:rPr>
        <w:t>4</w:t>
      </w:r>
    </w:p>
    <w:p w14:paraId="0D7CD636" w14:textId="7FB56202" w:rsidR="00482809" w:rsidRPr="0051751E" w:rsidRDefault="00E94DBE" w:rsidP="0020001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SUOR2024 - </w:t>
      </w:r>
      <w:r w:rsidR="0051751E" w:rsidRPr="0051751E">
        <w:rPr>
          <w:b/>
          <w:bCs/>
          <w:sz w:val="28"/>
          <w:szCs w:val="28"/>
        </w:rPr>
        <w:t xml:space="preserve">CMT Guidelines </w:t>
      </w:r>
    </w:p>
    <w:p w14:paraId="09328460" w14:textId="77777777" w:rsidR="00200014" w:rsidRDefault="00200014" w:rsidP="007B7BE1">
      <w:pPr>
        <w:pStyle w:val="ListParagraph"/>
        <w:numPr>
          <w:ilvl w:val="0"/>
          <w:numId w:val="2"/>
        </w:numPr>
        <w:jc w:val="both"/>
      </w:pPr>
      <w:r>
        <w:t xml:space="preserve">Use the following link to access to the Microsoft </w:t>
      </w:r>
      <w:r w:rsidRPr="00200014">
        <w:t>Conference Management System (CMT)</w:t>
      </w:r>
    </w:p>
    <w:p w14:paraId="720D1789" w14:textId="77777777" w:rsidR="00200014" w:rsidRDefault="00000000" w:rsidP="00200014">
      <w:pPr>
        <w:pStyle w:val="ListParagraph"/>
        <w:jc w:val="both"/>
      </w:pPr>
      <w:hyperlink r:id="rId7" w:history="1">
        <w:r w:rsidR="00200014" w:rsidRPr="00230EA1">
          <w:rPr>
            <w:rStyle w:val="Hyperlink"/>
          </w:rPr>
          <w:t>https://cmt3.research.microsoft.com</w:t>
        </w:r>
      </w:hyperlink>
    </w:p>
    <w:p w14:paraId="7B4CD99A" w14:textId="1304C029" w:rsidR="007B7BE1" w:rsidRDefault="004B1894" w:rsidP="004B1894">
      <w:pPr>
        <w:pStyle w:val="ListParagraph"/>
        <w:numPr>
          <w:ilvl w:val="0"/>
          <w:numId w:val="2"/>
        </w:numPr>
        <w:jc w:val="both"/>
      </w:pPr>
      <w:r>
        <w:t xml:space="preserve">Registered users: enter your CMT login credentials </w:t>
      </w:r>
      <w:r w:rsidRPr="007B7BE1">
        <w:rPr>
          <w:b/>
          <w:bCs/>
          <w:color w:val="FF0000"/>
        </w:rPr>
        <w:t>[1]</w:t>
      </w:r>
      <w:r>
        <w:rPr>
          <w:b/>
          <w:bCs/>
          <w:color w:val="FF0000"/>
        </w:rPr>
        <w:t xml:space="preserve"> </w:t>
      </w:r>
      <w:r w:rsidRPr="004B1894">
        <w:t xml:space="preserve">and click </w:t>
      </w:r>
      <w:r>
        <w:t>“</w:t>
      </w:r>
      <w:r w:rsidRPr="004B1894">
        <w:rPr>
          <w:b/>
          <w:bCs/>
        </w:rPr>
        <w:t>Log In</w:t>
      </w:r>
      <w:r>
        <w:rPr>
          <w:b/>
          <w:bCs/>
        </w:rPr>
        <w:t>”</w:t>
      </w:r>
      <w:r w:rsidRPr="004B1894">
        <w:t xml:space="preserve"> button</w:t>
      </w:r>
      <w:r w:rsidR="00C3396E">
        <w:t xml:space="preserve"> (if you’re new to CMT, click</w:t>
      </w:r>
      <w:r w:rsidRPr="004B1894">
        <w:t xml:space="preserve"> “</w:t>
      </w:r>
      <w:r w:rsidRPr="004B1894">
        <w:rPr>
          <w:b/>
          <w:bCs/>
        </w:rPr>
        <w:t>Register</w:t>
      </w:r>
      <w:r w:rsidRPr="004B1894">
        <w:t>” link</w:t>
      </w:r>
      <w:r w:rsidR="007B7BE1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6D9E28E" wp14:editId="3787D99A">
                <wp:simplePos x="0" y="0"/>
                <wp:positionH relativeFrom="column">
                  <wp:posOffset>685800</wp:posOffset>
                </wp:positionH>
                <wp:positionV relativeFrom="paragraph">
                  <wp:posOffset>420370</wp:posOffset>
                </wp:positionV>
                <wp:extent cx="4572000" cy="3971925"/>
                <wp:effectExtent l="0" t="0" r="0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3971925"/>
                          <a:chOff x="0" y="0"/>
                          <a:chExt cx="4572000" cy="39719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971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228600" y="685800"/>
                            <a:ext cx="4229100" cy="21717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1A3AED" w14:textId="77777777" w:rsidR="007B7BE1" w:rsidRPr="007B7BE1" w:rsidRDefault="007B7BE1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 w:rsidRPr="007B7BE1"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286000" y="3429000"/>
                            <a:ext cx="1943100" cy="4572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E4CC46" w14:textId="77777777" w:rsidR="007B7BE1" w:rsidRPr="007B7BE1" w:rsidRDefault="007B7BE1" w:rsidP="007B7BE1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D9E28E" id="Group 5" o:spid="_x0000_s1026" style="position:absolute;left:0;text-align:left;margin-left:54pt;margin-top:33.1pt;width:5in;height:312.75pt;z-index:251658240" coordsize="45720,39719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21p&#10;bGUAAAWQAwACAAAAFAAAEJ6QBAACAAAAFAAAELKSkQACAAAAAzE4AACSkgACAAAAAzE4AADqHAAH&#10;AAAIDAAACJIAAAAAHOoAAAAI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8P3hwYWNrZXQg&#10;ZW5kPSd3Jz8+/9sAQwAHBQUGBQQHBgUGCAcHCAoRCwoJCQoVDxAMERgVGhkYFRgXGx4nIRsdJR0X&#10;GCIuIiUoKSssKxogLzMvKjInKisq/9sAQwEHCAgKCQoUCwsUKhwYHCoqKioqKioqKioqKioqKioq&#10;KioqKioqKioqKioqKioqKioqKioqKioqKioqKioqKioq/8AAEQgBoQHL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45720;height:39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286;top:6858;width:42291;height:21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" filled="f" strokecolor="red" strokeweight="1.5pt">
                  <v:textbox>
                    <w:txbxContent>
                      <w:p w14:paraId="781A3AED" w14:textId="77777777" w:rsidR="007B7BE1" w:rsidRPr="007B7BE1" w:rsidRDefault="007B7BE1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 w:rsidRPr="007B7BE1"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1</w:t>
                        </w:r>
                      </w:p>
                    </w:txbxContent>
                  </v:textbox>
                </v:shape>
                <v:shape id="Text Box 4" o:spid="_x0000_s1029" type="#_x0000_t202" style="position:absolute;left:22860;top:34290;width:1943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" filled="f" strokecolor="red" strokeweight="1.5pt">
                  <v:textbox>
                    <w:txbxContent>
                      <w:p w14:paraId="1FE4CC46" w14:textId="77777777" w:rsidR="007B7BE1" w:rsidRPr="007B7BE1" w:rsidRDefault="007B7BE1" w:rsidP="007B7BE1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B7BE1">
        <w:t xml:space="preserve"> </w:t>
      </w:r>
      <w:r w:rsidR="007B7BE1" w:rsidRPr="004B1894">
        <w:rPr>
          <w:b/>
          <w:bCs/>
          <w:color w:val="FF0000"/>
        </w:rPr>
        <w:t>[2]</w:t>
      </w:r>
      <w:r w:rsidR="00C3396E">
        <w:rPr>
          <w:b/>
          <w:bCs/>
          <w:color w:val="FF0000"/>
        </w:rPr>
        <w:t xml:space="preserve"> </w:t>
      </w:r>
      <w:r w:rsidR="00C3396E" w:rsidRPr="00C3396E">
        <w:t>to create a new account</w:t>
      </w:r>
      <w:r w:rsidR="00C3396E">
        <w:t>)</w:t>
      </w:r>
    </w:p>
    <w:p w14:paraId="4E44EC72" w14:textId="77777777" w:rsidR="00200014" w:rsidRDefault="00200014" w:rsidP="00200014">
      <w:pPr>
        <w:jc w:val="both"/>
      </w:pPr>
    </w:p>
    <w:p w14:paraId="452FA2DC" w14:textId="77777777" w:rsidR="007B7BE1" w:rsidRDefault="007B7BE1" w:rsidP="007B7BE1">
      <w:pPr>
        <w:jc w:val="both"/>
      </w:pPr>
    </w:p>
    <w:p w14:paraId="4F87BCC5" w14:textId="77777777" w:rsidR="007B7BE1" w:rsidRPr="007B7BE1" w:rsidRDefault="007B7BE1" w:rsidP="007B7BE1"/>
    <w:p w14:paraId="2561AC28" w14:textId="77777777" w:rsidR="007B7BE1" w:rsidRPr="007B7BE1" w:rsidRDefault="007B7BE1" w:rsidP="007B7BE1"/>
    <w:p w14:paraId="2F164529" w14:textId="77777777" w:rsidR="007B7BE1" w:rsidRPr="007B7BE1" w:rsidRDefault="007B7BE1" w:rsidP="007B7BE1"/>
    <w:p w14:paraId="04680C71" w14:textId="77777777" w:rsidR="007B7BE1" w:rsidRPr="007B7BE1" w:rsidRDefault="007B7BE1" w:rsidP="007B7BE1"/>
    <w:p w14:paraId="26B1F6A9" w14:textId="77777777" w:rsidR="007B7BE1" w:rsidRPr="007B7BE1" w:rsidRDefault="007B7BE1" w:rsidP="007B7BE1"/>
    <w:p w14:paraId="1450804C" w14:textId="77777777" w:rsidR="007B7BE1" w:rsidRPr="007B7BE1" w:rsidRDefault="007B7BE1" w:rsidP="007B7BE1"/>
    <w:p w14:paraId="6F56A159" w14:textId="77777777" w:rsidR="007B7BE1" w:rsidRPr="007B7BE1" w:rsidRDefault="007B7BE1" w:rsidP="007B7BE1"/>
    <w:p w14:paraId="6978C6F2" w14:textId="77777777" w:rsidR="007B7BE1" w:rsidRPr="007B7BE1" w:rsidRDefault="007B7BE1" w:rsidP="007B7BE1"/>
    <w:p w14:paraId="5975163E" w14:textId="77777777" w:rsidR="007B7BE1" w:rsidRPr="007B7BE1" w:rsidRDefault="007B7BE1" w:rsidP="007B7BE1"/>
    <w:p w14:paraId="7BE32AAD" w14:textId="77777777" w:rsidR="007B7BE1" w:rsidRDefault="007B7BE1" w:rsidP="007B7BE1"/>
    <w:p w14:paraId="54E92D1A" w14:textId="77777777" w:rsidR="00200014" w:rsidRDefault="00200014" w:rsidP="007B7BE1"/>
    <w:p w14:paraId="10741AD6" w14:textId="450B826E" w:rsidR="007B7BE1" w:rsidRDefault="007B7BE1" w:rsidP="007B7BE1">
      <w:pPr>
        <w:pStyle w:val="ListParagraph"/>
        <w:numPr>
          <w:ilvl w:val="0"/>
          <w:numId w:val="2"/>
        </w:numPr>
      </w:pPr>
      <w:r>
        <w:t>Under “</w:t>
      </w:r>
      <w:r w:rsidRPr="00567150">
        <w:rPr>
          <w:b/>
          <w:bCs/>
        </w:rPr>
        <w:t>All Conferences</w:t>
      </w:r>
      <w:r>
        <w:t>”</w:t>
      </w:r>
      <w:r w:rsidR="00DF56DD" w:rsidRPr="00DF56DD">
        <w:rPr>
          <w:b/>
          <w:bCs/>
          <w:color w:val="FF0000"/>
        </w:rPr>
        <w:t xml:space="preserve"> </w:t>
      </w:r>
      <w:r w:rsidR="00DF56DD">
        <w:rPr>
          <w:b/>
          <w:bCs/>
          <w:color w:val="FF0000"/>
        </w:rPr>
        <w:t>[3</w:t>
      </w:r>
      <w:r w:rsidR="00DF56DD" w:rsidRPr="007B7BE1">
        <w:rPr>
          <w:b/>
          <w:bCs/>
          <w:color w:val="FF0000"/>
        </w:rPr>
        <w:t>]</w:t>
      </w:r>
      <w:r>
        <w:t>, search for; “</w:t>
      </w:r>
      <w:r w:rsidRPr="00567150">
        <w:rPr>
          <w:b/>
          <w:bCs/>
        </w:rPr>
        <w:t>Academic Sessions University of Ruhuna 202</w:t>
      </w:r>
      <w:r w:rsidR="000F43F6" w:rsidRPr="00567150">
        <w:rPr>
          <w:b/>
          <w:bCs/>
        </w:rPr>
        <w:t>4</w:t>
      </w:r>
      <w:r>
        <w:t>”</w:t>
      </w:r>
      <w:r w:rsidR="00DF56DD" w:rsidRPr="00DF56DD">
        <w:rPr>
          <w:b/>
          <w:bCs/>
          <w:color w:val="FF0000"/>
        </w:rPr>
        <w:t xml:space="preserve"> </w:t>
      </w:r>
      <w:r w:rsidR="00DF56DD">
        <w:rPr>
          <w:b/>
          <w:bCs/>
          <w:color w:val="FF0000"/>
        </w:rPr>
        <w:t>[4</w:t>
      </w:r>
      <w:r w:rsidR="00DF56DD" w:rsidRPr="007B7BE1">
        <w:rPr>
          <w:b/>
          <w:bCs/>
          <w:color w:val="FF0000"/>
        </w:rPr>
        <w:t>]</w:t>
      </w:r>
      <w:r w:rsidR="00567150">
        <w:t xml:space="preserve"> and click on it.</w:t>
      </w:r>
    </w:p>
    <w:p w14:paraId="27BA9379" w14:textId="2649B115" w:rsidR="00C80113" w:rsidRPr="00C80113" w:rsidRDefault="000F43F6" w:rsidP="00C80113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056A28" wp14:editId="25B02831">
                <wp:simplePos x="0" y="0"/>
                <wp:positionH relativeFrom="column">
                  <wp:posOffset>4533900</wp:posOffset>
                </wp:positionH>
                <wp:positionV relativeFrom="paragraph">
                  <wp:posOffset>9525</wp:posOffset>
                </wp:positionV>
                <wp:extent cx="1362075" cy="552450"/>
                <wp:effectExtent l="0" t="0" r="28575" b="19050"/>
                <wp:wrapNone/>
                <wp:docPr id="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552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A0ABEE" w14:textId="77777777" w:rsidR="00DF56DD" w:rsidRPr="007B7BE1" w:rsidRDefault="00DF56DD" w:rsidP="00DF56DD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8"/>
                                <w:szCs w:val="2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56A28" id="Text Box 3" o:spid="_x0000_s1030" type="#_x0000_t202" style="position:absolute;margin-left:357pt;margin-top:.75pt;width:107.25pt;height:43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" filled="f" strokecolor="red" strokeweight="1.5pt">
                <v:textbox>
                  <w:txbxContent>
                    <w:p w14:paraId="3FA0ABEE" w14:textId="77777777" w:rsidR="00DF56DD" w:rsidRPr="007B7BE1" w:rsidRDefault="00DF56DD" w:rsidP="00DF56DD">
                      <w:pPr>
                        <w:rPr>
                          <w:b/>
                          <w:bCs/>
                          <w:color w:val="FF0000"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8"/>
                          <w:szCs w:val="2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2BE1EA" wp14:editId="1FC0681F">
                <wp:simplePos x="0" y="0"/>
                <wp:positionH relativeFrom="column">
                  <wp:posOffset>1028700</wp:posOffset>
                </wp:positionH>
                <wp:positionV relativeFrom="paragraph">
                  <wp:posOffset>57150</wp:posOffset>
                </wp:positionV>
                <wp:extent cx="1114425" cy="676275"/>
                <wp:effectExtent l="0" t="0" r="28575" b="28575"/>
                <wp:wrapNone/>
                <wp:docPr id="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6762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95216" w14:textId="77777777" w:rsidR="00DF56DD" w:rsidRPr="007B7BE1" w:rsidRDefault="00DF56DD" w:rsidP="000F43F6">
                            <w:pPr>
                              <w:ind w:firstLine="720"/>
                              <w:rPr>
                                <w:b/>
                                <w:bCs/>
                                <w:color w:val="FF0000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8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2BE1EA" id="Text Box 2" o:spid="_x0000_s1031" type="#_x0000_t202" style="position:absolute;margin-left:81pt;margin-top:4.5pt;width:87.75pt;height:53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" filled="f" strokecolor="red" strokeweight="1.5pt">
                <v:textbox>
                  <w:txbxContent>
                    <w:p w14:paraId="0CF95216" w14:textId="77777777" w:rsidR="00DF56DD" w:rsidRPr="007B7BE1" w:rsidRDefault="00DF56DD" w:rsidP="000F43F6">
                      <w:pPr>
                        <w:ind w:firstLine="720"/>
                        <w:rPr>
                          <w:b/>
                          <w:bCs/>
                          <w:color w:val="FF0000"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8"/>
                          <w:szCs w:val="2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0F43F6">
        <w:rPr>
          <w:noProof/>
        </w:rPr>
        <w:drawing>
          <wp:inline distT="0" distB="0" distL="0" distR="0" wp14:anchorId="0B080676" wp14:editId="5455EE84">
            <wp:extent cx="5943600" cy="1176655"/>
            <wp:effectExtent l="0" t="0" r="0" b="4445"/>
            <wp:docPr id="6329496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94960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863EC" w14:textId="109F6093" w:rsidR="00C80113" w:rsidRPr="00C80113" w:rsidRDefault="00C80113" w:rsidP="00C80113"/>
    <w:p w14:paraId="5489A9C8" w14:textId="02495F17" w:rsidR="00C80113" w:rsidRDefault="000F43F6" w:rsidP="00C80113">
      <w:pPr>
        <w:pStyle w:val="ListParagraph"/>
        <w:numPr>
          <w:ilvl w:val="0"/>
          <w:numId w:val="2"/>
        </w:numPr>
      </w:pPr>
      <w:r>
        <w:lastRenderedPageBreak/>
        <w:t>To</w:t>
      </w:r>
      <w:r w:rsidR="00C80113">
        <w:t xml:space="preserve"> login into the Author Console, click on “</w:t>
      </w:r>
      <w:r w:rsidR="00567150" w:rsidRPr="00567150">
        <w:rPr>
          <w:b/>
          <w:bCs/>
        </w:rPr>
        <w:t>+</w:t>
      </w:r>
      <w:r w:rsidR="00C80113" w:rsidRPr="00567150">
        <w:rPr>
          <w:b/>
          <w:bCs/>
        </w:rPr>
        <w:t>Create new submission</w:t>
      </w:r>
      <w:r w:rsidR="00C80113">
        <w:t xml:space="preserve">” </w:t>
      </w:r>
      <w:r w:rsidR="00C80113" w:rsidRPr="00C80113">
        <w:rPr>
          <w:b/>
          <w:bCs/>
          <w:color w:val="FF0000"/>
        </w:rPr>
        <w:t>[5]</w:t>
      </w:r>
      <w:r w:rsidR="00C80113">
        <w:t>.</w:t>
      </w:r>
    </w:p>
    <w:p w14:paraId="40433E77" w14:textId="77777777" w:rsidR="00C80113" w:rsidRDefault="00C80113" w:rsidP="00C80113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85BB200" wp14:editId="50C88D47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5829300" cy="16002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9300" cy="1600200"/>
                          <a:chOff x="0" y="0"/>
                          <a:chExt cx="5829300" cy="160020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0"/>
                            <a:ext cx="5715000" cy="1600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228600"/>
                            <a:ext cx="1028700" cy="3429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2044E1" w14:textId="77777777" w:rsidR="00C80113" w:rsidRPr="007B7BE1" w:rsidRDefault="00C80113" w:rsidP="00C80113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5BB200" id="Group 12" o:spid="_x0000_s1032" style="position:absolute;left:0;text-align:left;margin-left:0;margin-top:10.95pt;width:459pt;height:126pt;z-index:251669504" coordsize="58293,16002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21p&#10;bGUAAAWQAwACAAAAFAAAEJ6QBAACAAAAFAAAELKSkQACAAAAAzc0AACSkgACAAAAAzc0AADqHAAH&#10;AAAIDAAACJIAAAAAHOoAAAAI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8P3hwYWNrZXQg&#10;ZW5kPSd3Jz8+/9sAQwAHBQUGBQQHBgUGCAcHCAoRCwoJCQoVDxAMERgVGhkYFRgXGx4nIRsdJR0X&#10;GCIuIiUoKSssKxogLzMvKjInKisq/9sAQwEHCAgKCQoUCwsUKhwYHCoqKioqKioqKioqKioqKioq&#10;KioqKioqKioqKioqKioqKioqKioqKioqKioqKioqKioq/8AAEQgBFQU8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">
                <v:shape id="Picture 10" o:spid="_x0000_s1033" type="#_x0000_t75" style="position:absolute;left:1143;width:57150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">
                  <v:imagedata r:id="rId12" o:title=""/>
                </v:shape>
                <v:shape id="Text Box 11" o:spid="_x0000_s1034" type="#_x0000_t202" style="position:absolute;top:2286;width:10287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" filled="f" strokecolor="red" strokeweight="1.5pt">
                  <v:textbox>
                    <w:txbxContent>
                      <w:p w14:paraId="562044E1" w14:textId="77777777" w:rsidR="00C80113" w:rsidRPr="007B7BE1" w:rsidRDefault="00C80113" w:rsidP="00C80113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EC028C7" w14:textId="77777777" w:rsidR="00C80113" w:rsidRPr="00C80113" w:rsidRDefault="00C80113" w:rsidP="00C80113"/>
    <w:p w14:paraId="5CE95A6B" w14:textId="77777777" w:rsidR="00C80113" w:rsidRPr="00C80113" w:rsidRDefault="00C80113" w:rsidP="00C80113"/>
    <w:p w14:paraId="7F3EAC16" w14:textId="77777777" w:rsidR="00C80113" w:rsidRPr="00C80113" w:rsidRDefault="00C80113" w:rsidP="00C80113"/>
    <w:p w14:paraId="225CB371" w14:textId="77777777" w:rsidR="00C80113" w:rsidRPr="00C80113" w:rsidRDefault="00C80113" w:rsidP="00C80113"/>
    <w:p w14:paraId="559DD229" w14:textId="6F82CDCF" w:rsidR="002B74FA" w:rsidRDefault="002B74FA" w:rsidP="00C80113"/>
    <w:p w14:paraId="22944032" w14:textId="0A7FECAF" w:rsidR="00C80113" w:rsidRDefault="00C80113" w:rsidP="00C80113">
      <w:pPr>
        <w:pStyle w:val="ListParagraph"/>
        <w:numPr>
          <w:ilvl w:val="0"/>
          <w:numId w:val="2"/>
        </w:numPr>
      </w:pPr>
      <w:r>
        <w:t>Under “</w:t>
      </w:r>
      <w:r w:rsidRPr="00A05B86">
        <w:rPr>
          <w:b/>
          <w:bCs/>
        </w:rPr>
        <w:t>Create New Submission</w:t>
      </w:r>
      <w:r>
        <w:t xml:space="preserve">”, </w:t>
      </w:r>
      <w:r w:rsidR="00964CD9">
        <w:t>type</w:t>
      </w:r>
      <w:r>
        <w:t xml:space="preserve"> your “</w:t>
      </w:r>
      <w:r w:rsidRPr="00A05B86">
        <w:rPr>
          <w:b/>
          <w:bCs/>
        </w:rPr>
        <w:t>Title</w:t>
      </w:r>
      <w:r>
        <w:t>” and “</w:t>
      </w:r>
      <w:r w:rsidRPr="00A05B86">
        <w:rPr>
          <w:b/>
          <w:bCs/>
        </w:rPr>
        <w:t>Abstract</w:t>
      </w:r>
      <w:r>
        <w:t>”</w:t>
      </w:r>
      <w:r w:rsidR="00964CD9">
        <w:t>.</w:t>
      </w:r>
      <w:r w:rsidR="00A05B86">
        <w:t xml:space="preserve"> Author instructions can be found at https://www.lib.ruh.ac.lk/ASUoR2024/</w:t>
      </w:r>
    </w:p>
    <w:p w14:paraId="2C6F74B7" w14:textId="77777777" w:rsidR="00964CD9" w:rsidRDefault="00964CD9" w:rsidP="00964CD9">
      <w:pPr>
        <w:pStyle w:val="ListParagrap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8E0D07C" wp14:editId="23AAE9E8">
            <wp:simplePos x="0" y="0"/>
            <wp:positionH relativeFrom="column">
              <wp:posOffset>342900</wp:posOffset>
            </wp:positionH>
            <wp:positionV relativeFrom="paragraph">
              <wp:posOffset>168910</wp:posOffset>
            </wp:positionV>
            <wp:extent cx="5257800" cy="2262505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339"/>
                    <a:stretch/>
                  </pic:blipFill>
                  <pic:spPr bwMode="auto">
                    <a:xfrm>
                      <a:off x="0" y="0"/>
                      <a:ext cx="5257800" cy="226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D4CF3" w14:textId="77777777" w:rsidR="00964CD9" w:rsidRPr="00964CD9" w:rsidRDefault="00964CD9" w:rsidP="00964CD9"/>
    <w:p w14:paraId="26DDD029" w14:textId="77777777" w:rsidR="00964CD9" w:rsidRPr="00964CD9" w:rsidRDefault="00964CD9" w:rsidP="00964CD9"/>
    <w:p w14:paraId="26876C1E" w14:textId="77777777" w:rsidR="00964CD9" w:rsidRPr="00964CD9" w:rsidRDefault="00964CD9" w:rsidP="00964CD9"/>
    <w:p w14:paraId="344B8FB8" w14:textId="77777777" w:rsidR="00964CD9" w:rsidRPr="00964CD9" w:rsidRDefault="00964CD9" w:rsidP="00964CD9"/>
    <w:p w14:paraId="51D550FF" w14:textId="77777777" w:rsidR="00964CD9" w:rsidRPr="00964CD9" w:rsidRDefault="00964CD9" w:rsidP="00964CD9"/>
    <w:p w14:paraId="7F912797" w14:textId="77777777" w:rsidR="00964CD9" w:rsidRPr="00964CD9" w:rsidRDefault="00964CD9" w:rsidP="00964CD9"/>
    <w:p w14:paraId="7EA8CDB4" w14:textId="77777777" w:rsidR="00964CD9" w:rsidRDefault="00964CD9" w:rsidP="00964CD9"/>
    <w:p w14:paraId="2CE86A5A" w14:textId="77777777" w:rsidR="002B74FA" w:rsidRDefault="002B74FA" w:rsidP="00964CD9"/>
    <w:p w14:paraId="6B44D130" w14:textId="77777777" w:rsidR="00964CD9" w:rsidRDefault="00964CD9" w:rsidP="00964CD9">
      <w:pPr>
        <w:pStyle w:val="ListParagraph"/>
        <w:numPr>
          <w:ilvl w:val="0"/>
          <w:numId w:val="2"/>
        </w:numPr>
      </w:pPr>
      <w:r>
        <w:t>In the “Authors” section, add the details of the authors.</w:t>
      </w:r>
    </w:p>
    <w:p w14:paraId="4A1A1E1D" w14:textId="77777777" w:rsidR="00964CD9" w:rsidRDefault="00964CD9" w:rsidP="00964CD9">
      <w:pPr>
        <w:pStyle w:val="ListParagraph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EDC4058" wp14:editId="129D72B9">
            <wp:simplePos x="0" y="0"/>
            <wp:positionH relativeFrom="column">
              <wp:posOffset>114300</wp:posOffset>
            </wp:positionH>
            <wp:positionV relativeFrom="paragraph">
              <wp:posOffset>9525</wp:posOffset>
            </wp:positionV>
            <wp:extent cx="5715000" cy="19431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000" cy="194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22C27" w14:textId="77777777" w:rsidR="00964CD9" w:rsidRPr="00964CD9" w:rsidRDefault="00964CD9" w:rsidP="00964CD9"/>
    <w:p w14:paraId="5964CA67" w14:textId="77777777" w:rsidR="00964CD9" w:rsidRPr="00964CD9" w:rsidRDefault="00964CD9" w:rsidP="00964CD9"/>
    <w:p w14:paraId="0AB5C363" w14:textId="77777777" w:rsidR="00964CD9" w:rsidRPr="00964CD9" w:rsidRDefault="00964CD9" w:rsidP="00964CD9"/>
    <w:p w14:paraId="7A156B01" w14:textId="77777777" w:rsidR="00964CD9" w:rsidRPr="00964CD9" w:rsidRDefault="00964CD9" w:rsidP="00964CD9"/>
    <w:p w14:paraId="22B6EE7D" w14:textId="77777777" w:rsidR="00964CD9" w:rsidRDefault="00964CD9" w:rsidP="00964CD9"/>
    <w:p w14:paraId="5EE80541" w14:textId="77777777" w:rsidR="00E13F9D" w:rsidRDefault="00E13F9D" w:rsidP="00E13F9D">
      <w:pPr>
        <w:pStyle w:val="ListParagraph"/>
      </w:pPr>
    </w:p>
    <w:p w14:paraId="061E7246" w14:textId="77777777" w:rsidR="00E13F9D" w:rsidRDefault="00E13F9D" w:rsidP="00E13F9D"/>
    <w:p w14:paraId="59128ADF" w14:textId="77777777" w:rsidR="00E13F9D" w:rsidRDefault="00E13F9D" w:rsidP="00E13F9D">
      <w:pPr>
        <w:pStyle w:val="ListParagraph"/>
        <w:numPr>
          <w:ilvl w:val="0"/>
          <w:numId w:val="2"/>
        </w:numPr>
      </w:pPr>
      <w:r>
        <w:t>In the “</w:t>
      </w:r>
      <w:r w:rsidRPr="008A4DF0">
        <w:rPr>
          <w:b/>
          <w:bCs/>
        </w:rPr>
        <w:t>Subject Areas</w:t>
      </w:r>
      <w:r>
        <w:t>” section, Select your “</w:t>
      </w:r>
      <w:r w:rsidRPr="008A4DF0">
        <w:rPr>
          <w:b/>
          <w:bCs/>
        </w:rPr>
        <w:t>Primary</w:t>
      </w:r>
      <w:r>
        <w:t>” subject area and further you can select up to one secondary subject area.</w:t>
      </w:r>
    </w:p>
    <w:p w14:paraId="376663A1" w14:textId="4A8167D0" w:rsidR="00E13F9D" w:rsidRDefault="008A4DF0" w:rsidP="008A4DF0">
      <w:pPr>
        <w:pStyle w:val="ListParagraph"/>
        <w:ind w:left="270"/>
      </w:pPr>
      <w:r w:rsidRPr="008A4DF0">
        <w:rPr>
          <w:noProof/>
        </w:rPr>
        <w:drawing>
          <wp:inline distT="0" distB="0" distL="0" distR="0" wp14:anchorId="617868D5" wp14:editId="16FCB5A7">
            <wp:extent cx="6010789" cy="1343025"/>
            <wp:effectExtent l="0" t="0" r="9525" b="0"/>
            <wp:docPr id="1228267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267666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r="6090"/>
                    <a:stretch/>
                  </pic:blipFill>
                  <pic:spPr bwMode="auto">
                    <a:xfrm>
                      <a:off x="0" y="0"/>
                      <a:ext cx="6013312" cy="13435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38655" w14:textId="4EC2DF2A" w:rsidR="00E13F9D" w:rsidRPr="008A4DF0" w:rsidRDefault="00A15A8C" w:rsidP="00A15A8C">
      <w:pPr>
        <w:pStyle w:val="ListParagraph"/>
        <w:numPr>
          <w:ilvl w:val="0"/>
          <w:numId w:val="2"/>
        </w:numPr>
      </w:pPr>
      <w:r w:rsidRPr="008A4DF0">
        <w:t xml:space="preserve">If you submit for the </w:t>
      </w:r>
      <w:r w:rsidRPr="008A4DF0">
        <w:rPr>
          <w:b/>
          <w:bCs/>
          <w:color w:val="FF0000"/>
        </w:rPr>
        <w:t>poster session for students</w:t>
      </w:r>
      <w:r w:rsidR="00767EF7">
        <w:t>,</w:t>
      </w:r>
      <w:r w:rsidRPr="008A4DF0">
        <w:t xml:space="preserve"> </w:t>
      </w:r>
      <w:r w:rsidR="00767EF7">
        <w:t>s</w:t>
      </w:r>
      <w:r w:rsidRPr="008A4DF0">
        <w:t xml:space="preserve">elect </w:t>
      </w:r>
      <w:r w:rsidR="008A4DF0">
        <w:t>“</w:t>
      </w:r>
      <w:r w:rsidR="00690191">
        <w:t>S</w:t>
      </w:r>
      <w:r w:rsidRPr="00767EF7">
        <w:rPr>
          <w:b/>
          <w:bCs/>
        </w:rPr>
        <w:t xml:space="preserve">tudent </w:t>
      </w:r>
      <w:r w:rsidR="00690191">
        <w:rPr>
          <w:b/>
          <w:bCs/>
        </w:rPr>
        <w:t>P</w:t>
      </w:r>
      <w:r w:rsidR="008A4DF0" w:rsidRPr="00767EF7">
        <w:rPr>
          <w:b/>
          <w:bCs/>
        </w:rPr>
        <w:t xml:space="preserve">oster </w:t>
      </w:r>
      <w:r w:rsidR="00690191">
        <w:rPr>
          <w:b/>
          <w:bCs/>
        </w:rPr>
        <w:t>S</w:t>
      </w:r>
      <w:r w:rsidRPr="00767EF7">
        <w:rPr>
          <w:b/>
          <w:bCs/>
        </w:rPr>
        <w:t>ession</w:t>
      </w:r>
      <w:r w:rsidR="008A4DF0">
        <w:t>”</w:t>
      </w:r>
      <w:r w:rsidRPr="008A4DF0">
        <w:t xml:space="preserve"> </w:t>
      </w:r>
      <w:r w:rsidR="00767EF7">
        <w:t>as the secondary subject area.</w:t>
      </w:r>
    </w:p>
    <w:p w14:paraId="4D355008" w14:textId="77777777" w:rsidR="00E13F9D" w:rsidRDefault="00591079" w:rsidP="00E13F9D">
      <w:pPr>
        <w:pStyle w:val="ListParagraph"/>
        <w:numPr>
          <w:ilvl w:val="0"/>
          <w:numId w:val="2"/>
        </w:numPr>
      </w:pPr>
      <w:r>
        <w:t>Under the “</w:t>
      </w:r>
      <w:r w:rsidRPr="00767EF7">
        <w:rPr>
          <w:b/>
          <w:bCs/>
        </w:rPr>
        <w:t>Files</w:t>
      </w:r>
      <w:r>
        <w:t>” section, you can upload your Abstract and the Extended Abstract as requested.</w:t>
      </w:r>
    </w:p>
    <w:p w14:paraId="114C24FE" w14:textId="77777777" w:rsidR="00591079" w:rsidRDefault="00591079" w:rsidP="00591079">
      <w:pPr>
        <w:pStyle w:val="ListParagraph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58FDD3F" wp14:editId="4B27815E">
            <wp:simplePos x="0" y="0"/>
            <wp:positionH relativeFrom="column">
              <wp:posOffset>114300</wp:posOffset>
            </wp:positionH>
            <wp:positionV relativeFrom="paragraph">
              <wp:posOffset>57785</wp:posOffset>
            </wp:positionV>
            <wp:extent cx="5714999" cy="1828800"/>
            <wp:effectExtent l="0" t="0" r="63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317" cy="1832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33CED5" w14:textId="77777777" w:rsidR="00591079" w:rsidRPr="00591079" w:rsidRDefault="00591079" w:rsidP="00591079"/>
    <w:p w14:paraId="2B92A1D0" w14:textId="77777777" w:rsidR="00591079" w:rsidRPr="00591079" w:rsidRDefault="00591079" w:rsidP="00591079"/>
    <w:p w14:paraId="335679A3" w14:textId="77777777" w:rsidR="00591079" w:rsidRPr="00591079" w:rsidRDefault="00591079" w:rsidP="00591079"/>
    <w:p w14:paraId="17852A39" w14:textId="77777777" w:rsidR="00591079" w:rsidRPr="00591079" w:rsidRDefault="00591079" w:rsidP="00591079"/>
    <w:p w14:paraId="6AB19589" w14:textId="77777777" w:rsidR="00591079" w:rsidRPr="00591079" w:rsidRDefault="00591079" w:rsidP="00591079"/>
    <w:p w14:paraId="7949C79D" w14:textId="77777777" w:rsidR="00591079" w:rsidRDefault="000803DD" w:rsidP="00591079">
      <w:pPr>
        <w:pStyle w:val="ListParagraph"/>
        <w:numPr>
          <w:ilvl w:val="0"/>
          <w:numId w:val="2"/>
        </w:numPr>
      </w:pPr>
      <w:r>
        <w:t>In the “Additional Questions” select your author category.</w:t>
      </w:r>
      <w:r w:rsidR="00AB1ABE">
        <w:t xml:space="preserve"> Click on the “</w:t>
      </w:r>
      <w:r w:rsidR="00AB1ABE" w:rsidRPr="00D31BD2">
        <w:rPr>
          <w:b/>
          <w:bCs/>
        </w:rPr>
        <w:t>Submit</w:t>
      </w:r>
      <w:r w:rsidR="00AB1ABE">
        <w:t xml:space="preserve">” button for submission </w:t>
      </w:r>
      <w:r w:rsidR="00AB1ABE" w:rsidRPr="00AB1ABE">
        <w:rPr>
          <w:b/>
          <w:bCs/>
          <w:color w:val="FF0000"/>
        </w:rPr>
        <w:t>[6]</w:t>
      </w:r>
      <w:r w:rsidR="00AB1ABE">
        <w:t>.</w:t>
      </w:r>
      <w:r w:rsidR="00AB1ABE" w:rsidRPr="00AB1ABE">
        <w:rPr>
          <w:noProof/>
        </w:rPr>
        <w:t xml:space="preserve"> </w:t>
      </w:r>
    </w:p>
    <w:p w14:paraId="1E7BBE4F" w14:textId="77777777" w:rsidR="00AB1ABE" w:rsidRDefault="00AB1ABE" w:rsidP="000803DD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59AD7ED" wp14:editId="605A84B3">
                <wp:simplePos x="0" y="0"/>
                <wp:positionH relativeFrom="column">
                  <wp:posOffset>114300</wp:posOffset>
                </wp:positionH>
                <wp:positionV relativeFrom="paragraph">
                  <wp:posOffset>110490</wp:posOffset>
                </wp:positionV>
                <wp:extent cx="5715000" cy="2085975"/>
                <wp:effectExtent l="0" t="0" r="0" b="9525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2085975"/>
                          <a:chOff x="0" y="0"/>
                          <a:chExt cx="5715000" cy="2085975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2085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828800" y="1514475"/>
                            <a:ext cx="1028700" cy="4572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E36784" w14:textId="77777777" w:rsidR="00AB1ABE" w:rsidRPr="007B7BE1" w:rsidRDefault="00AB1ABE" w:rsidP="00AB1ABE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9AD7ED" id="Group 20" o:spid="_x0000_s1035" style="position:absolute;left:0;text-align:left;margin-left:9pt;margin-top:8.7pt;width:450pt;height:164.25pt;z-index:251676672" coordsize="57150,20859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U21pbGUAAAWQ&#10;AwACAAAAFAAAEJ6QBAACAAAAFAAAELKSkQACAAAAAzY1AACSkgACAAAAAzY1AADqHAAHAAAIDAAA&#10;CJIAAAAAHOoAAAA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8P3hwYWNrZXQgZW5kPSd3&#10;Jz8+/9sAQwAHBQUGBQQHBgUGCAcHCAoRCwoJCQoVDxAMERgVGhkYFRgXGx4nIRsdJR0XGCIuIiUo&#10;KSssKxogLzMvKjInKisq/9sAQwEHCAgKCQoUCwsUKhwYHCoqKioqKioqKioqKioqKioqKioqKioq&#10;KioqKioqKioqKioqKioqKioqKioqKioqKioq/8AAEQgBBgKN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">
                <v:shape id="Picture 17" o:spid="_x0000_s1036" type="#_x0000_t75" style="position:absolute;width:57150;height:2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">
                  <v:imagedata r:id="rId18" o:title=""/>
                </v:shape>
                <v:shape id="Text Box 19" o:spid="_x0000_s1037" type="#_x0000_t202" style="position:absolute;left:18288;top:15144;width:10287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" filled="f" strokecolor="red" strokeweight="1.5pt">
                  <v:textbox>
                    <w:txbxContent>
                      <w:p w14:paraId="12E36784" w14:textId="77777777" w:rsidR="00AB1ABE" w:rsidRPr="007B7BE1" w:rsidRDefault="00AB1ABE" w:rsidP="00AB1ABE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C40A250" w14:textId="77777777" w:rsidR="00AB1ABE" w:rsidRPr="00AB1ABE" w:rsidRDefault="00AB1ABE" w:rsidP="00AB1ABE"/>
    <w:p w14:paraId="269F80B9" w14:textId="77777777" w:rsidR="00AB1ABE" w:rsidRPr="00AB1ABE" w:rsidRDefault="00AB1ABE" w:rsidP="00AB1ABE"/>
    <w:p w14:paraId="501A12BF" w14:textId="77777777" w:rsidR="00AB1ABE" w:rsidRPr="00AB1ABE" w:rsidRDefault="00AB1ABE" w:rsidP="00AB1ABE"/>
    <w:p w14:paraId="134E058D" w14:textId="77777777" w:rsidR="00AB1ABE" w:rsidRPr="00AB1ABE" w:rsidRDefault="00AB1ABE" w:rsidP="00AB1ABE"/>
    <w:p w14:paraId="3337B5BC" w14:textId="77777777" w:rsidR="00AB1ABE" w:rsidRDefault="00AB1ABE" w:rsidP="00AB1ABE"/>
    <w:p w14:paraId="7B43BA05" w14:textId="77777777" w:rsidR="000803DD" w:rsidRDefault="000803DD" w:rsidP="00AB1ABE">
      <w:pPr>
        <w:jc w:val="center"/>
      </w:pPr>
    </w:p>
    <w:p w14:paraId="4331A6CC" w14:textId="77777777" w:rsidR="00767EF7" w:rsidRDefault="00767EF7" w:rsidP="00AB1ABE">
      <w:pPr>
        <w:jc w:val="center"/>
      </w:pPr>
    </w:p>
    <w:p w14:paraId="2FB5CD33" w14:textId="77777777" w:rsidR="00767EF7" w:rsidRDefault="00767EF7" w:rsidP="00AB1ABE">
      <w:pPr>
        <w:jc w:val="center"/>
      </w:pPr>
    </w:p>
    <w:p w14:paraId="70445204" w14:textId="77777777" w:rsidR="00AB1ABE" w:rsidRPr="004C6448" w:rsidRDefault="00697A19" w:rsidP="00AB1ABE">
      <w:pPr>
        <w:pStyle w:val="ListParagraph"/>
        <w:numPr>
          <w:ilvl w:val="0"/>
          <w:numId w:val="2"/>
        </w:numPr>
      </w:pPr>
      <w:r>
        <w:t>You can go back to your “</w:t>
      </w:r>
      <w:r w:rsidRPr="00A36258">
        <w:rPr>
          <w:b/>
          <w:bCs/>
        </w:rPr>
        <w:t>Author Console</w:t>
      </w:r>
      <w:r>
        <w:t>” and check your submission status. You can upload supplementary materials (Author declaration and etc.) by clicking on “</w:t>
      </w:r>
      <w:r w:rsidRPr="001E75D1">
        <w:rPr>
          <w:b/>
          <w:bCs/>
        </w:rPr>
        <w:t>Upload Supplementary Materials</w:t>
      </w:r>
      <w:r>
        <w:t xml:space="preserve">” </w:t>
      </w:r>
      <w:r>
        <w:rPr>
          <w:b/>
          <w:bCs/>
          <w:color w:val="FF0000"/>
        </w:rPr>
        <w:t>[7]</w:t>
      </w:r>
      <w:r>
        <w:rPr>
          <w:color w:val="000000" w:themeColor="text1"/>
        </w:rPr>
        <w:t>.</w:t>
      </w:r>
    </w:p>
    <w:p w14:paraId="080B5B91" w14:textId="77777777" w:rsidR="004C6448" w:rsidRDefault="008D1757" w:rsidP="004C6448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BA1AC8F" wp14:editId="5465A225">
                <wp:simplePos x="0" y="0"/>
                <wp:positionH relativeFrom="column">
                  <wp:posOffset>114300</wp:posOffset>
                </wp:positionH>
                <wp:positionV relativeFrom="paragraph">
                  <wp:posOffset>90170</wp:posOffset>
                </wp:positionV>
                <wp:extent cx="5715000" cy="2514600"/>
                <wp:effectExtent l="0" t="0" r="0" b="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2514600"/>
                          <a:chOff x="0" y="0"/>
                          <a:chExt cx="5715000" cy="251460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2514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4114800" y="1600200"/>
                            <a:ext cx="1257300" cy="3429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12D57B" w14:textId="77777777" w:rsidR="004C6448" w:rsidRPr="007B7BE1" w:rsidRDefault="004C6448" w:rsidP="004C6448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A1AC8F" id="Group 23" o:spid="_x0000_s1038" style="position:absolute;left:0;text-align:left;margin-left:9pt;margin-top:7.1pt;width:450pt;height:198pt;z-index:251679744" coordsize="57150,25146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TbWlsZQAA&#10;BZADAAIAAAAUAAAQnpAEAAIAAAAUAAAQspKRAAIAAAADMTQAAJKSAAIAAAADMTQAAOocAAcAAAgM&#10;AAAIkgAAAAAc6gAAAA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Dw/eHBhY2tldCBlbmQ9&#10;J3cnPz7/2wBDAAcFBQYFBAcGBQYIBwcIChELCgkJChUPEAwRGBUaGRgVGBcbHichGx0lHRcYIi4i&#10;JSgpKywrGiAvMy8qMicqKyr/2wBDAQcICAoJChQLCxQqHBgcKioqKioqKioqKioqKioqKioqKioq&#10;KioqKioqKioqKioqKioqKioqKioqKioqKioqKir/wAARCAGuBTM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">
                <v:shape id="Picture 21" o:spid="_x0000_s1039" type="#_x0000_t75" style="position:absolute;width:57150;height:25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">
                  <v:imagedata r:id="rId20" o:title=""/>
                </v:shape>
                <v:shape id="Text Box 22" o:spid="_x0000_s1040" type="#_x0000_t202" style="position:absolute;left:41148;top:16002;width:12573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" filled="f" strokecolor="red" strokeweight="1.5pt">
                  <v:textbox>
                    <w:txbxContent>
                      <w:p w14:paraId="5C12D57B" w14:textId="77777777" w:rsidR="004C6448" w:rsidRPr="007B7BE1" w:rsidRDefault="004C6448" w:rsidP="004C6448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6C483BF" w14:textId="77777777" w:rsidR="004C6448" w:rsidRPr="004C6448" w:rsidRDefault="004C6448" w:rsidP="004C6448"/>
    <w:p w14:paraId="2BFF0776" w14:textId="77777777" w:rsidR="004C6448" w:rsidRPr="004C6448" w:rsidRDefault="004C6448" w:rsidP="004C6448"/>
    <w:p w14:paraId="71CE01DF" w14:textId="77777777" w:rsidR="004C6448" w:rsidRPr="004C6448" w:rsidRDefault="004C6448" w:rsidP="004C6448"/>
    <w:p w14:paraId="072AB736" w14:textId="77777777" w:rsidR="004C6448" w:rsidRPr="004C6448" w:rsidRDefault="004C6448" w:rsidP="004C6448"/>
    <w:p w14:paraId="0CC33503" w14:textId="77777777" w:rsidR="004C6448" w:rsidRPr="004C6448" w:rsidRDefault="004C6448" w:rsidP="004C6448"/>
    <w:p w14:paraId="37D575E1" w14:textId="77777777" w:rsidR="004C6448" w:rsidRPr="004C6448" w:rsidRDefault="004C6448" w:rsidP="004C6448"/>
    <w:p w14:paraId="1317FEA6" w14:textId="77777777" w:rsidR="004C6448" w:rsidRPr="004C6448" w:rsidRDefault="004C6448" w:rsidP="004C6448"/>
    <w:p w14:paraId="1A90EBD7" w14:textId="46B600CD" w:rsidR="004C6448" w:rsidRDefault="00A15A8C" w:rsidP="00A15A8C">
      <w:pPr>
        <w:pStyle w:val="ListParagraph"/>
        <w:numPr>
          <w:ilvl w:val="0"/>
          <w:numId w:val="2"/>
        </w:numPr>
      </w:pPr>
      <w:r>
        <w:t>You will receive the notification through the system and via emails.</w:t>
      </w:r>
    </w:p>
    <w:p w14:paraId="4F498546" w14:textId="23A7830C" w:rsidR="00A15A8C" w:rsidRDefault="00A15A8C" w:rsidP="00A15A8C">
      <w:pPr>
        <w:pStyle w:val="ListParagraph"/>
        <w:numPr>
          <w:ilvl w:val="2"/>
          <w:numId w:val="2"/>
        </w:numPr>
      </w:pPr>
      <w:r>
        <w:t>Status of the abstract (Acceptance/revision etc.)</w:t>
      </w:r>
    </w:p>
    <w:p w14:paraId="00B0990F" w14:textId="59C5FE48" w:rsidR="00A15A8C" w:rsidRDefault="00A15A8C" w:rsidP="00A15A8C">
      <w:pPr>
        <w:pStyle w:val="ListParagraph"/>
        <w:numPr>
          <w:ilvl w:val="2"/>
          <w:numId w:val="2"/>
        </w:numPr>
      </w:pPr>
      <w:r>
        <w:t>Reviewers’ feedbacks</w:t>
      </w:r>
    </w:p>
    <w:p w14:paraId="1BB902CD" w14:textId="3A3D847F" w:rsidR="00A15A8C" w:rsidRDefault="00A15A8C" w:rsidP="00A15A8C">
      <w:pPr>
        <w:pStyle w:val="ListParagraph"/>
        <w:numPr>
          <w:ilvl w:val="2"/>
          <w:numId w:val="2"/>
        </w:numPr>
      </w:pPr>
      <w:r>
        <w:t>Revision submission</w:t>
      </w:r>
    </w:p>
    <w:p w14:paraId="50FFD2CA" w14:textId="6D95F0C6" w:rsidR="00A15A8C" w:rsidRDefault="00A15A8C" w:rsidP="00A15A8C">
      <w:pPr>
        <w:pStyle w:val="ListParagraph"/>
        <w:numPr>
          <w:ilvl w:val="2"/>
          <w:numId w:val="2"/>
        </w:numPr>
      </w:pPr>
      <w:r>
        <w:t>Camara ready copy submission</w:t>
      </w:r>
    </w:p>
    <w:p w14:paraId="4AA9ADDB" w14:textId="29180C09" w:rsidR="00A15A8C" w:rsidRDefault="00A15A8C" w:rsidP="00A15A8C">
      <w:pPr>
        <w:pStyle w:val="ListParagraph"/>
        <w:numPr>
          <w:ilvl w:val="2"/>
          <w:numId w:val="2"/>
        </w:numPr>
      </w:pPr>
      <w:r>
        <w:t>Other decisions (o</w:t>
      </w:r>
      <w:r w:rsidR="00A36258">
        <w:t>r</w:t>
      </w:r>
      <w:r>
        <w:t>al/poster)</w:t>
      </w:r>
    </w:p>
    <w:p w14:paraId="57FDC7A7" w14:textId="77777777" w:rsidR="00A15A8C" w:rsidRDefault="00A15A8C" w:rsidP="00A15A8C">
      <w:pPr>
        <w:pStyle w:val="ListParagraph"/>
        <w:ind w:left="2160"/>
      </w:pPr>
    </w:p>
    <w:p w14:paraId="54122F76" w14:textId="62147AC0" w:rsidR="00A15A8C" w:rsidRDefault="00A15A8C" w:rsidP="00A15A8C">
      <w:pPr>
        <w:pStyle w:val="ListParagraph"/>
        <w:numPr>
          <w:ilvl w:val="0"/>
          <w:numId w:val="2"/>
        </w:numPr>
      </w:pPr>
      <w:r>
        <w:t>Please check your accounts after different deadlines:</w:t>
      </w:r>
    </w:p>
    <w:p w14:paraId="44B46029" w14:textId="77777777" w:rsidR="004C6448" w:rsidRPr="004C6448" w:rsidRDefault="004C6448" w:rsidP="004C6448">
      <w:pPr>
        <w:jc w:val="center"/>
      </w:pPr>
    </w:p>
    <w:sectPr w:rsidR="004C6448" w:rsidRPr="004C6448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25166" w14:textId="77777777" w:rsidR="00C04040" w:rsidRDefault="00C04040" w:rsidP="00AB1ABE">
      <w:pPr>
        <w:spacing w:after="0" w:line="240" w:lineRule="auto"/>
      </w:pPr>
      <w:r>
        <w:separator/>
      </w:r>
    </w:p>
  </w:endnote>
  <w:endnote w:type="continuationSeparator" w:id="0">
    <w:p w14:paraId="5F56C80A" w14:textId="77777777" w:rsidR="00C04040" w:rsidRDefault="00C04040" w:rsidP="00AB1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8209" w14:textId="77777777" w:rsidR="0051751E" w:rsidRDefault="0051751E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</w:p>
  <w:p w14:paraId="41D4B255" w14:textId="77777777" w:rsidR="0051751E" w:rsidRDefault="00517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A5341" w14:textId="77777777" w:rsidR="00C04040" w:rsidRDefault="00C04040" w:rsidP="00AB1ABE">
      <w:pPr>
        <w:spacing w:after="0" w:line="240" w:lineRule="auto"/>
      </w:pPr>
      <w:r>
        <w:separator/>
      </w:r>
    </w:p>
  </w:footnote>
  <w:footnote w:type="continuationSeparator" w:id="0">
    <w:p w14:paraId="46A68FCC" w14:textId="77777777" w:rsidR="00C04040" w:rsidRDefault="00C04040" w:rsidP="00AB1A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88C5" w14:textId="3A01E7D2" w:rsidR="00A15A8C" w:rsidRDefault="00A15A8C" w:rsidP="00A15A8C">
    <w:pPr>
      <w:pStyle w:val="Header"/>
      <w:jc w:val="right"/>
    </w:pPr>
    <w:r w:rsidRPr="00A15A8C">
      <w:t>Academic Sessions University of Ruhuna 202</w:t>
    </w:r>
    <w:r w:rsidR="004B1894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3226B"/>
    <w:multiLevelType w:val="hybridMultilevel"/>
    <w:tmpl w:val="3B58F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532703"/>
    <w:multiLevelType w:val="hybridMultilevel"/>
    <w:tmpl w:val="F2D47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808894">
    <w:abstractNumId w:val="1"/>
  </w:num>
  <w:num w:numId="2" w16cid:durableId="901062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MzE0NzU2NDExMjFS0lEKTi0uzszPAykwqgUAW8SuLSwAAAA="/>
  </w:docVars>
  <w:rsids>
    <w:rsidRoot w:val="00200014"/>
    <w:rsid w:val="000803DD"/>
    <w:rsid w:val="000F43F6"/>
    <w:rsid w:val="00136161"/>
    <w:rsid w:val="001B0023"/>
    <w:rsid w:val="001E75D1"/>
    <w:rsid w:val="00200014"/>
    <w:rsid w:val="002B74FA"/>
    <w:rsid w:val="003F4A34"/>
    <w:rsid w:val="00482809"/>
    <w:rsid w:val="004B1894"/>
    <w:rsid w:val="004C6448"/>
    <w:rsid w:val="0051751E"/>
    <w:rsid w:val="00567150"/>
    <w:rsid w:val="00591079"/>
    <w:rsid w:val="00610ED5"/>
    <w:rsid w:val="0068059A"/>
    <w:rsid w:val="00690191"/>
    <w:rsid w:val="00697A19"/>
    <w:rsid w:val="00724842"/>
    <w:rsid w:val="007366FE"/>
    <w:rsid w:val="00767EF7"/>
    <w:rsid w:val="007B7BE1"/>
    <w:rsid w:val="008A4DF0"/>
    <w:rsid w:val="008D1757"/>
    <w:rsid w:val="00964CD9"/>
    <w:rsid w:val="00A05B86"/>
    <w:rsid w:val="00A15A8C"/>
    <w:rsid w:val="00A36258"/>
    <w:rsid w:val="00AB1ABE"/>
    <w:rsid w:val="00B51707"/>
    <w:rsid w:val="00C04040"/>
    <w:rsid w:val="00C3396E"/>
    <w:rsid w:val="00C80113"/>
    <w:rsid w:val="00D31BD2"/>
    <w:rsid w:val="00D506A3"/>
    <w:rsid w:val="00DF56DD"/>
    <w:rsid w:val="00E13F9D"/>
    <w:rsid w:val="00E41BA9"/>
    <w:rsid w:val="00E5051B"/>
    <w:rsid w:val="00E94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32A3E"/>
  <w15:docId w15:val="{AB48DF20-BC84-4534-A381-195E0B218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0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00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0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1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ABE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AB1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ABE"/>
    <w:rPr>
      <w:rFonts w:cs="Latha"/>
    </w:rPr>
  </w:style>
  <w:style w:type="character" w:styleId="FollowedHyperlink">
    <w:name w:val="FollowedHyperlink"/>
    <w:basedOn w:val="DefaultParagraphFont"/>
    <w:uiPriority w:val="99"/>
    <w:semiHidden/>
    <w:unhideWhenUsed/>
    <w:rsid w:val="004B18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cmt3.research.microsoft.com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odha Gayashini</dc:creator>
  <cp:lastModifiedBy>Mahesh Kodikara</cp:lastModifiedBy>
  <cp:revision>9</cp:revision>
  <dcterms:created xsi:type="dcterms:W3CDTF">2023-12-03T03:45:00Z</dcterms:created>
  <dcterms:modified xsi:type="dcterms:W3CDTF">2023-12-03T04:40:00Z</dcterms:modified>
</cp:coreProperties>
</file>